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rPr>
          <w:bCs/>
          <w:b/>
        </w:rPr>
        <w:t xml:space="preserve">John Doe</w:t>
      </w:r>
      <w:r>
        <w:br/>
      </w:r>
      <w:r>
        <w:t xml:space="preserve">Tel Aviv, Israel</w:t>
      </w:r>
      <w:r>
        <w:br/>
      </w:r>
      <w:r>
        <w:t xml:space="preserve">+972-52-123-4567</w:t>
      </w:r>
      <w:r>
        <w:br/>
      </w:r>
      <w:r>
        <w:t xml:space="preserve">john.doe@email.com</w:t>
      </w:r>
      <w:r>
        <w:br/>
      </w:r>
      <w:r>
        <w:t xml:space="preserve">April 5, 2024</w:t>
      </w:r>
    </w:p>
    <w:p>
      <w:pPr>
        <w:pStyle w:val="BodyText"/>
      </w:pPr>
      <w:r>
        <w:t xml:space="preserve">To the Hiring Team at [Company Name],</w:t>
      </w:r>
      <w:r>
        <w:br/>
      </w:r>
      <w:r>
        <w:t xml:space="preserve">Tel Aviv, Israel</w:t>
      </w:r>
    </w:p>
    <w:p>
      <w:pPr>
        <w:pStyle w:val="BodyText"/>
      </w:pPr>
      <w:r>
        <w:t xml:space="preserve">Dear Hiring Team,</w:t>
      </w:r>
    </w:p>
    <w:p>
      <w:pPr>
        <w:pStyle w:val="BodyText"/>
      </w:pPr>
      <w:r>
        <w:t xml:space="preserve">As a dedicated and innovative Computer Engineer with over seven years of experience in software development, systems architecture, and cutting-edge technology solutions, I am excited to apply for the Computer Engineer position at your esteemed organization in Israel Tel Aviv. The dynamic tech ecosystem of Tel Aviv—often referred to as the "Start-Up Nation" hub—has long inspired my professional journey. I am eager to contribute my technical expertise and passion for innovation to a forward-thinking company that thrives on solving complex challenges and driving technological advancement in one of the world’s most vibrant tech centers.</w:t>
      </w:r>
    </w:p>
    <w:bookmarkStart w:id="20" w:name="why-israel-tel-aviv"/>
    <w:p>
      <w:pPr>
        <w:pStyle w:val="Heading2"/>
      </w:pPr>
      <w:r>
        <w:t xml:space="preserve">Why Israel Tel Aviv?</w:t>
      </w:r>
    </w:p>
    <w:p>
      <w:pPr>
        <w:pStyle w:val="FirstParagraph"/>
      </w:pPr>
      <w:r>
        <w:t xml:space="preserve">Israel Tel Aviv is not just a city; it is a global innovation powerhouse. Home to thousands of startups, established tech giants like Wix, Check Point, and CyberArk, and a thriving ecosystem of R&amp;D centers, the region offers unparalleled opportunities for Computer Engineers to collaborate on groundbreaking projects. My decision to pursue this role in Tel Aviv stems from my deep admiration for its culture of creativity and problem-solving. I have followed the evolution of Israeli tech with great interest, particularly how companies here leverage technology to address global challenges—from cybersecurity to artificial intelligence and beyond. This alignment with the mission of your organization makes me confident that I would thrive in this environment.</w:t>
      </w:r>
    </w:p>
    <w:bookmarkEnd w:id="20"/>
    <w:bookmarkStart w:id="21" w:name="Xd6d7328a589fe771886396cdffe16ee4f6dd9bc"/>
    <w:p>
      <w:pPr>
        <w:pStyle w:val="Heading2"/>
      </w:pPr>
      <w:r>
        <w:t xml:space="preserve">Professional Background as a Computer Engineer</w:t>
      </w:r>
    </w:p>
    <w:p>
      <w:pPr>
        <w:pStyle w:val="FirstParagraph"/>
      </w:pPr>
      <w:r>
        <w:t xml:space="preserve">Throughout my career, I have focused on designing scalable software solutions, optimizing system performance, and leading cross-functional teams to deliver high-quality products. As a Computer Engineer at [Previous Company], I spearheaded the development of a cloud-based platform that reduced operational costs by 30% while improving user scalability. My work involved mastering technologies such as Python, Java, and Node.js, alongside frameworks like React and Docker. I also collaborated with data scientists to integrate machine learning models into production systems, demonstrating my ability to bridge theoretical concepts with real-world applications.</w:t>
      </w:r>
    </w:p>
    <w:p>
      <w:pPr>
        <w:pStyle w:val="BodyText"/>
      </w:pPr>
      <w:r>
        <w:t xml:space="preserve">One of my most rewarding projects was leading the migration of a legacy system to a microservices architecture. This required not only technical expertise but also strong communication and project management skills. I worked closely with stakeholders across departments to ensure seamless integration, which resulted in a 40% increase in system reliability. These experiences have honed my ability to tackle complex challenges while maintaining a focus on user needs and business objectives—a mindset that aligns perfectly with the values of your organization.</w:t>
      </w:r>
    </w:p>
    <w:bookmarkEnd w:id="21"/>
    <w:bookmarkStart w:id="22" w:name="X8a48872122a422d5105eb6290652b1081801a4f"/>
    <w:p>
      <w:pPr>
        <w:pStyle w:val="Heading2"/>
      </w:pPr>
      <w:r>
        <w:t xml:space="preserve">Technical Expertise and Passion for Innovation</w:t>
      </w:r>
    </w:p>
    <w:p>
      <w:pPr>
        <w:pStyle w:val="FirstParagraph"/>
      </w:pPr>
      <w:r>
        <w:t xml:space="preserve">As a Computer Engineer, I am deeply passionate about leveraging technology to create impactful solutions. My expertise spans full-stack development, DevOps practices, and cloud infrastructure. I have extensive experience with AWS and Azure, where I have deployed scalable applications that handle millions of requests per second. Additionally, my proficiency in Agile methodologies ensures that projects are delivered efficiently while maintaining the highest standards of quality.</w:t>
      </w:r>
    </w:p>
    <w:p>
      <w:pPr>
        <w:pStyle w:val="BodyText"/>
      </w:pPr>
      <w:r>
        <w:t xml:space="preserve">What sets me apart is my commitment to continuous learning. The tech industry evolves rapidly, and I stay ahead by participating in online courses, attending industry conferences, and contributing to open-source projects. For instance, I recently developed a Python-based tool that automates code testing for CI/CD pipelines—a project that not only enhanced my technical skills but also reinforced my ability to solve problems creatively. This dedication to growth ensures that I can adapt to the fast-paced environment of Tel Aviv’s tech scene.</w:t>
      </w:r>
    </w:p>
    <w:bookmarkEnd w:id="22"/>
    <w:bookmarkStart w:id="23" w:name="alignment-with-your-organizations-vision"/>
    <w:p>
      <w:pPr>
        <w:pStyle w:val="Heading2"/>
      </w:pPr>
      <w:r>
        <w:t xml:space="preserve">Alignment with Your Organization’s Vision</w:t>
      </w:r>
    </w:p>
    <w:p>
      <w:pPr>
        <w:pStyle w:val="FirstParagraph"/>
      </w:pPr>
      <w:r>
        <w:t xml:space="preserve">I have followed your organization’s work in [specific field, e.g., cybersecurity, AI, or IoT] and am particularly impressed by your recent initiatives in [mention a specific project or achievement]. As a Computer Engineer who values innovation and excellence, I am eager to contribute to such impactful endeavors. I believe my background in developing robust software solutions and my ability to work collaboratively with diverse teams would make me a valuable asset to your team.</w:t>
      </w:r>
    </w:p>
    <w:p>
      <w:pPr>
        <w:pStyle w:val="BodyText"/>
      </w:pPr>
      <w:r>
        <w:t xml:space="preserve">Moreover, the collaborative culture of Tel Aviv’s tech community resonates with my approach to teamwork. I thrive in environments where ideas are shared freely, and challenges are met with creativity. Whether it’s brainstorming new features or troubleshooting complex systems, I am committed to fostering a positive and productive work atmosphere.</w:t>
      </w:r>
    </w:p>
    <w:bookmarkEnd w:id="23"/>
    <w:bookmarkStart w:id="24" w:name="conclusion"/>
    <w:p>
      <w:pPr>
        <w:pStyle w:val="Heading2"/>
      </w:pPr>
      <w:r>
        <w:t xml:space="preserve">Conclusion</w:t>
      </w:r>
    </w:p>
    <w:p>
      <w:pPr>
        <w:pStyle w:val="FirstParagraph"/>
      </w:pPr>
      <w:r>
        <w:t xml:space="preserve">In conclusion, I am enthusiastic about the opportunity to join your team as a Computer Engineer in Israel Tel Aviv. My technical expertise, combined with my passion for innovation and adaptability, positions me to contribute meaningfully to your organization’s success. I would be honored to bring my skills and experience to your company and help drive the next phase of technological advancement in this exciting region.</w:t>
      </w:r>
    </w:p>
    <w:p>
      <w:pPr>
        <w:pStyle w:val="BodyText"/>
      </w:pPr>
      <w:r>
        <w:t xml:space="preserve">Thank you for considering my application. I look forward to the possibility of discussing how I can contribute to your team. Please feel free to contact me at +972-52-123-4567 or john.doe@email.com at your convenience.</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omputer Engineer Position in Israel Tel Aviv</dc:title>
  <dc:creator/>
  <dc:language>en</dc:language>
  <cp:keywords/>
  <dcterms:created xsi:type="dcterms:W3CDTF">2026-07-20T08:26:07Z</dcterms:created>
  <dcterms:modified xsi:type="dcterms:W3CDTF">2026-07-20T08:26:07Z</dcterms:modified>
</cp:coreProperties>
</file>

<file path=docProps/custom.xml><?xml version="1.0" encoding="utf-8"?>
<Properties xmlns="http://schemas.openxmlformats.org/officeDocument/2006/custom-properties" xmlns:vt="http://schemas.openxmlformats.org/officeDocument/2006/docPropsVTypes"/>
</file>